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f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1WQQ4CQQhr/AD//2V/gC2oFy8m9CDZuM4eGgotA/oriL/6BqCIqtZrDw98x6/f0NV60GzBzeGKp9wUk+QcAnhCIsw5hGdAMWYl8FQy0A8rUT+39BOB/jrMWoRrNXStn/tKSC2Y/1e+QqiRCqVnnvthU5QxB7bO+dUCOTG775yfAA3DTxnPfO1b/So9qIYBvWyXjQxRPufncIdHLne9iKJhOYpBwG+WzHotoj9PAXKkJ9UE6mdvWIPuLhL+sJKtP1uY934s25f+AvN55h/e193dvxzPlfXMAN5g9N5uJhyZz1zXKdHE/TGLgdhOHRP3m2eq4fo+73c/4K4wuOtv9gPfbu6JTxE8D77aFSyzX23tOjD/4Dlqs7Vf5/r99777BOvGYEfQb3qY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 you have tweets in the previous 24 hours that aren't replies?</w:t>
      </w:r>
    </w:p>
    <w:bookmarkStart w:id="25" w:name="tim-windsor-aug-06-2012-1120-pm"/>
    <w:p>
      <w:pPr>
        <w:pStyle w:val="Heading2"/>
      </w:pPr>
      <w:r>
        <w:t xml:space="preserve">Tim Windsor —</w:t>
      </w:r>
      <w:r>
        <w:t xml:space="preserve"> </w:t>
      </w:r>
      <w:hyperlink r:id="rId24">
        <w:r>
          <w:rPr>
            <w:rStyle w:val="Hyperlink"/>
          </w:rPr>
          <w:t xml:space="preserve">Aug 06, 2012 11:20 pm</w:t>
        </w:r>
      </w:hyperlink>
    </w:p>
    <w:p>
      <w:pPr>
        <w:pStyle w:val="FirstParagraph"/>
      </w:pPr>
      <w:r>
        <w:t xml:space="preserve">I just re-ran the script and nothing showed up. Then I relaunched Day</w:t>
      </w:r>
      <w:r>
        <w:t xml:space="preserve"> </w:t>
      </w:r>
      <w:r>
        <w:t xml:space="preserve">One and the tweets showed up. I thought I'd tried that debugging step</w:t>
      </w:r>
      <w:r>
        <w:t xml:space="preserve"> </w:t>
      </w:r>
      <w:r>
        <w:t xml:space="preserve">yesterday as well, but now I'm beginning to question whether I did that</w:t>
      </w:r>
      <w:r>
        <w:t xml:space="preserve"> </w:t>
      </w:r>
      <w:r>
        <w:t xml:space="preserve">after all.</w:t>
      </w:r>
    </w:p>
    <w:p>
      <w:pPr>
        <w:pStyle w:val="BodyText"/>
      </w:pPr>
      <w:r>
        <w:t xml:space="preserve">Meanwhile, it looks as if a re-launch of Day One on Mac may be necessary</w:t>
      </w:r>
      <w:r>
        <w:t xml:space="preserve"> </w:t>
      </w:r>
      <w:r>
        <w:t xml:space="preserve">to display tweets.</w:t>
      </w:r>
    </w:p>
    <w:p>
      <w:pPr>
        <w:pStyle w:val="BodyText"/>
      </w:pPr>
      <w:r>
        <w:t xml:space="preserve">Thank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01-4208-11e9-9d31-040140774501" TargetMode="External" /><Relationship Type="http://schemas.openxmlformats.org/officeDocument/2006/relationships/hyperlink" Id="rId20" Target="https://my.remarkbox.com/55ed5df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01-4208-11e9-9d31-040140774501" TargetMode="External" /><Relationship Type="http://schemas.openxmlformats.org/officeDocument/2006/relationships/hyperlink" Id="rId20" Target="https://my.remarkbox.com/55ed5df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ff</dc:title>
  <dc:creator/>
  <cp:keywords/>
  <dcterms:created xsi:type="dcterms:W3CDTF">2026-05-07T01:58:36Z</dcterms:created>
  <dcterms:modified xsi:type="dcterms:W3CDTF">2026-05-07T01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